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7796F" w14:textId="77777777" w:rsidR="00AC34F4" w:rsidRDefault="00AC34F4" w:rsidP="6F84E6ED">
      <w:pPr>
        <w:rPr>
          <w:rFonts w:ascii="Helvetica" w:hAnsi="Helvetica"/>
        </w:rPr>
      </w:pPr>
    </w:p>
    <w:p w14:paraId="5A76D71C" w14:textId="77777777" w:rsidR="008C70C1" w:rsidRPr="009024F5" w:rsidRDefault="008C70C1" w:rsidP="6F84E6ED">
      <w:pPr>
        <w:rPr>
          <w:rFonts w:ascii="Roboto" w:hAnsi="Roboto"/>
          <w:b/>
          <w:bCs/>
        </w:rPr>
      </w:pPr>
    </w:p>
    <w:p w14:paraId="74A861FD" w14:textId="173FCA0A" w:rsidR="00480F87" w:rsidRPr="009024F5" w:rsidRDefault="008C70C1" w:rsidP="6F84E6ED">
      <w:pPr>
        <w:rPr>
          <w:rFonts w:ascii="Roboto" w:hAnsi="Roboto"/>
          <w:b/>
          <w:bCs/>
        </w:rPr>
      </w:pPr>
      <w:r w:rsidRPr="35606C14">
        <w:rPr>
          <w:rFonts w:ascii="Roboto" w:hAnsi="Roboto"/>
          <w:b/>
          <w:bCs/>
        </w:rPr>
        <w:t xml:space="preserve">OUTLINE </w:t>
      </w:r>
      <w:r w:rsidR="00632170" w:rsidRPr="35606C14">
        <w:rPr>
          <w:rFonts w:ascii="Roboto" w:hAnsi="Roboto"/>
          <w:b/>
          <w:bCs/>
        </w:rPr>
        <w:t xml:space="preserve">OF </w:t>
      </w:r>
      <w:r w:rsidRPr="35606C14">
        <w:rPr>
          <w:rFonts w:ascii="Roboto" w:hAnsi="Roboto"/>
          <w:b/>
          <w:bCs/>
        </w:rPr>
        <w:t>APPLICATION FORM</w:t>
      </w:r>
      <w:r w:rsidR="00480F87" w:rsidRPr="35606C14">
        <w:rPr>
          <w:rFonts w:ascii="Roboto" w:hAnsi="Roboto"/>
          <w:b/>
          <w:bCs/>
        </w:rPr>
        <w:t xml:space="preserve"> </w:t>
      </w:r>
    </w:p>
    <w:p w14:paraId="7651CFDA" w14:textId="77777777" w:rsidR="00465A56" w:rsidRPr="009024F5" w:rsidRDefault="00465A56" w:rsidP="6F84E6ED">
      <w:pPr>
        <w:rPr>
          <w:rFonts w:ascii="Roboto" w:hAnsi="Roboto"/>
          <w:b/>
          <w:bCs/>
        </w:rPr>
      </w:pPr>
    </w:p>
    <w:p w14:paraId="35D87B77" w14:textId="08106707" w:rsidR="00860D24" w:rsidRPr="009024F5" w:rsidRDefault="008E440C" w:rsidP="6F84E6ED">
      <w:pPr>
        <w:rPr>
          <w:rFonts w:ascii="Roboto" w:hAnsi="Roboto"/>
        </w:rPr>
      </w:pPr>
      <w:r w:rsidRPr="35606C14">
        <w:rPr>
          <w:rFonts w:ascii="Roboto" w:hAnsi="Roboto"/>
        </w:rPr>
        <w:t>The form starts with g</w:t>
      </w:r>
      <w:r w:rsidR="00060C67" w:rsidRPr="35606C14">
        <w:rPr>
          <w:rFonts w:ascii="Roboto" w:hAnsi="Roboto"/>
        </w:rPr>
        <w:t>eneral questions about you</w:t>
      </w:r>
      <w:r w:rsidRPr="35606C14">
        <w:rPr>
          <w:rFonts w:ascii="Roboto" w:hAnsi="Roboto"/>
        </w:rPr>
        <w:t>,</w:t>
      </w:r>
      <w:r w:rsidR="00060C67" w:rsidRPr="35606C14">
        <w:rPr>
          <w:rFonts w:ascii="Roboto" w:hAnsi="Roboto"/>
        </w:rPr>
        <w:t xml:space="preserve"> </w:t>
      </w:r>
      <w:r w:rsidRPr="35606C14">
        <w:rPr>
          <w:rFonts w:ascii="Roboto" w:hAnsi="Roboto"/>
        </w:rPr>
        <w:t xml:space="preserve">including </w:t>
      </w:r>
      <w:r w:rsidR="00060C67" w:rsidRPr="35606C14">
        <w:rPr>
          <w:rFonts w:ascii="Roboto" w:hAnsi="Roboto"/>
        </w:rPr>
        <w:t xml:space="preserve">a biography </w:t>
      </w:r>
      <w:r w:rsidRPr="35606C14">
        <w:rPr>
          <w:rFonts w:ascii="Roboto" w:hAnsi="Roboto"/>
        </w:rPr>
        <w:t>(</w:t>
      </w:r>
      <w:r w:rsidR="00060C67" w:rsidRPr="35606C14">
        <w:rPr>
          <w:rFonts w:ascii="Roboto" w:hAnsi="Roboto"/>
        </w:rPr>
        <w:t>of 200 words</w:t>
      </w:r>
      <w:r w:rsidRPr="35606C14">
        <w:rPr>
          <w:rFonts w:ascii="Roboto" w:hAnsi="Roboto"/>
        </w:rPr>
        <w:t>), and a series of multiple-choice monitoring questions.</w:t>
      </w:r>
    </w:p>
    <w:p w14:paraId="6FEF63F3" w14:textId="4DDA647A" w:rsidR="00DA6D84" w:rsidRPr="009024F5" w:rsidRDefault="00DA6D84" w:rsidP="6F84E6ED">
      <w:pPr>
        <w:rPr>
          <w:rFonts w:ascii="Roboto" w:hAnsi="Roboto"/>
        </w:rPr>
      </w:pPr>
    </w:p>
    <w:p w14:paraId="46495A56" w14:textId="77777777" w:rsidR="003145ED" w:rsidRPr="009024F5" w:rsidRDefault="003145ED" w:rsidP="6F84E6ED">
      <w:pPr>
        <w:rPr>
          <w:rFonts w:ascii="Roboto" w:hAnsi="Roboto"/>
          <w:b/>
          <w:bCs/>
        </w:rPr>
      </w:pPr>
    </w:p>
    <w:p w14:paraId="4E4D7842" w14:textId="4EC713A4" w:rsidR="00DA6D84" w:rsidRPr="009024F5" w:rsidRDefault="008273C8" w:rsidP="6F84E6ED">
      <w:pPr>
        <w:rPr>
          <w:rFonts w:ascii="Roboto" w:hAnsi="Roboto"/>
          <w:b/>
          <w:bCs/>
        </w:rPr>
      </w:pPr>
      <w:r w:rsidRPr="35606C14">
        <w:rPr>
          <w:rFonts w:ascii="Roboto" w:hAnsi="Roboto"/>
          <w:b/>
          <w:bCs/>
        </w:rPr>
        <w:t xml:space="preserve">APPLICATION QUESTIONS </w:t>
      </w:r>
    </w:p>
    <w:p w14:paraId="1626598B" w14:textId="77777777" w:rsidR="009C6543" w:rsidRPr="009024F5" w:rsidRDefault="009C6543" w:rsidP="6F84E6ED">
      <w:pPr>
        <w:rPr>
          <w:rFonts w:ascii="Roboto" w:hAnsi="Roboto"/>
          <w:b/>
          <w:bCs/>
        </w:rPr>
      </w:pPr>
    </w:p>
    <w:p w14:paraId="08F86F9F" w14:textId="1734E536" w:rsidR="00DA6D84" w:rsidRPr="009024F5" w:rsidRDefault="007A1F02" w:rsidP="35606C14">
      <w:pPr>
        <w:pStyle w:val="ListParagraph"/>
        <w:numPr>
          <w:ilvl w:val="0"/>
          <w:numId w:val="2"/>
        </w:numPr>
        <w:rPr>
          <w:rFonts w:ascii="Roboto" w:eastAsia="Roboto" w:hAnsi="Roboto" w:cs="Roboto"/>
        </w:rPr>
      </w:pPr>
      <w:r w:rsidRPr="35606C14">
        <w:rPr>
          <w:rFonts w:ascii="Roboto" w:hAnsi="Roboto"/>
        </w:rPr>
        <w:t>Please tell us about your artistic idea/vision for the project. And add why is it important to your artistic practice. (200-500 words)</w:t>
      </w:r>
      <w:r w:rsidR="7D245B53" w:rsidRPr="35606C14">
        <w:rPr>
          <w:rFonts w:ascii="Roboto" w:hAnsi="Roboto"/>
        </w:rPr>
        <w:t xml:space="preserve"> </w:t>
      </w:r>
    </w:p>
    <w:p w14:paraId="455A6E17" w14:textId="1A470EFE" w:rsidR="6F84E6ED" w:rsidRDefault="6F84E6ED" w:rsidP="35606C14">
      <w:pPr>
        <w:rPr>
          <w:rFonts w:ascii="Roboto" w:eastAsia="Roboto" w:hAnsi="Roboto" w:cs="Roboto"/>
        </w:rPr>
      </w:pPr>
    </w:p>
    <w:p w14:paraId="00B88855" w14:textId="087CE5A9" w:rsidR="00F10084" w:rsidRPr="009024F5" w:rsidRDefault="007A1F02" w:rsidP="00DA6D84">
      <w:pPr>
        <w:pStyle w:val="ListParagraph"/>
        <w:numPr>
          <w:ilvl w:val="0"/>
          <w:numId w:val="2"/>
        </w:numPr>
        <w:rPr>
          <w:rFonts w:ascii="Roboto" w:hAnsi="Roboto"/>
        </w:rPr>
      </w:pPr>
      <w:r w:rsidRPr="6F84E6ED">
        <w:rPr>
          <w:rFonts w:ascii="Roboto" w:hAnsi="Roboto"/>
        </w:rPr>
        <w:t>Please tell us how you imagine the project will take place, including all practical elements that are essential for the successful realisation of the project. When ideally will this take place, how many days, who are your collaborators, how you will connect with the public (including when in the process). (Max. 300 words)</w:t>
      </w:r>
    </w:p>
    <w:p w14:paraId="12F5FC79" w14:textId="77777777" w:rsidR="00F10084" w:rsidRPr="009024F5" w:rsidRDefault="00F10084" w:rsidP="00DA6D84">
      <w:pPr>
        <w:rPr>
          <w:rFonts w:ascii="Roboto" w:hAnsi="Roboto"/>
        </w:rPr>
      </w:pPr>
    </w:p>
    <w:p w14:paraId="3A89C97B" w14:textId="0B2560C1" w:rsidR="00DA6D84" w:rsidRPr="009024F5" w:rsidRDefault="007A1F02" w:rsidP="00DA6D84">
      <w:pPr>
        <w:pStyle w:val="ListParagraph"/>
        <w:numPr>
          <w:ilvl w:val="0"/>
          <w:numId w:val="2"/>
        </w:numPr>
        <w:rPr>
          <w:rFonts w:ascii="Roboto" w:hAnsi="Roboto"/>
        </w:rPr>
      </w:pPr>
      <w:r w:rsidRPr="6F84E6ED">
        <w:rPr>
          <w:rFonts w:ascii="Roboto" w:hAnsi="Roboto"/>
        </w:rPr>
        <w:t>Please tell us who is your target audience (current or future) for this project or your work in general. (Max. 200 words)</w:t>
      </w:r>
    </w:p>
    <w:p w14:paraId="0AB355C9" w14:textId="77777777" w:rsidR="00F10084" w:rsidRPr="009024F5" w:rsidRDefault="00F10084" w:rsidP="00DA6D84">
      <w:pPr>
        <w:rPr>
          <w:rFonts w:ascii="Roboto" w:hAnsi="Roboto"/>
        </w:rPr>
      </w:pPr>
    </w:p>
    <w:p w14:paraId="0AFF3F82" w14:textId="07755371" w:rsidR="003D4525" w:rsidRPr="009024F5" w:rsidRDefault="007A1F02" w:rsidP="003D4525">
      <w:pPr>
        <w:pStyle w:val="ListParagraph"/>
        <w:numPr>
          <w:ilvl w:val="0"/>
          <w:numId w:val="2"/>
        </w:numPr>
        <w:rPr>
          <w:rFonts w:ascii="Roboto" w:hAnsi="Roboto"/>
        </w:rPr>
      </w:pPr>
      <w:r w:rsidRPr="6F84E6ED">
        <w:rPr>
          <w:rFonts w:ascii="Roboto" w:hAnsi="Roboto"/>
        </w:rPr>
        <w:t xml:space="preserve">Do you have a preferred location - Nottingham, Birmingham, across both sites, </w:t>
      </w:r>
      <w:proofErr w:type="gramStart"/>
      <w:r w:rsidRPr="6F84E6ED">
        <w:rPr>
          <w:rFonts w:ascii="Roboto" w:hAnsi="Roboto"/>
        </w:rPr>
        <w:t>or</w:t>
      </w:r>
      <w:proofErr w:type="gramEnd"/>
      <w:r w:rsidRPr="6F84E6ED">
        <w:rPr>
          <w:rFonts w:ascii="Roboto" w:hAnsi="Roboto"/>
        </w:rPr>
        <w:t xml:space="preserve"> another location? If so, please note where and why. (Max. 200 words)</w:t>
      </w:r>
    </w:p>
    <w:p w14:paraId="7D76EC30" w14:textId="564FF2F5" w:rsidR="00DA6D84" w:rsidRPr="009024F5" w:rsidRDefault="00DA6D84" w:rsidP="00DA6D84">
      <w:pPr>
        <w:rPr>
          <w:rFonts w:ascii="Roboto" w:hAnsi="Roboto"/>
        </w:rPr>
      </w:pPr>
    </w:p>
    <w:p w14:paraId="54289537" w14:textId="7D79E4CF" w:rsidR="00DA6D84" w:rsidRPr="009024F5" w:rsidRDefault="007A1F02" w:rsidP="00B75FF9">
      <w:pPr>
        <w:pStyle w:val="ListParagraph"/>
        <w:numPr>
          <w:ilvl w:val="0"/>
          <w:numId w:val="2"/>
        </w:numPr>
        <w:rPr>
          <w:rFonts w:ascii="Roboto" w:hAnsi="Roboto"/>
        </w:rPr>
      </w:pPr>
      <w:r w:rsidRPr="6F84E6ED">
        <w:rPr>
          <w:rFonts w:ascii="Roboto" w:hAnsi="Roboto"/>
        </w:rPr>
        <w:t>Is there anything else you think we should know or would like to share in this box that we might have missed but feels important to you? (Max. 200 words)</w:t>
      </w:r>
    </w:p>
    <w:p w14:paraId="1CCB5D3E" w14:textId="40C4DA8E" w:rsidR="00B75FF9" w:rsidRPr="009024F5" w:rsidRDefault="00B75FF9" w:rsidP="00DA6D84">
      <w:pPr>
        <w:rPr>
          <w:rFonts w:ascii="Roboto" w:hAnsi="Roboto"/>
        </w:rPr>
      </w:pPr>
    </w:p>
    <w:p w14:paraId="6E65DEF4" w14:textId="77777777" w:rsidR="007A1F02" w:rsidRPr="009024F5" w:rsidRDefault="007A1F02" w:rsidP="008273C8">
      <w:pPr>
        <w:rPr>
          <w:rFonts w:ascii="Roboto" w:hAnsi="Roboto"/>
        </w:rPr>
      </w:pPr>
    </w:p>
    <w:p w14:paraId="5A2B2857" w14:textId="26155664" w:rsidR="007A1F02" w:rsidRPr="009024F5" w:rsidRDefault="007A1F02" w:rsidP="008273C8">
      <w:pPr>
        <w:rPr>
          <w:rFonts w:ascii="Roboto" w:hAnsi="Roboto"/>
          <w:b/>
          <w:bCs/>
        </w:rPr>
      </w:pPr>
      <w:r w:rsidRPr="009024F5">
        <w:rPr>
          <w:rFonts w:ascii="Roboto" w:hAnsi="Roboto"/>
          <w:b/>
          <w:bCs/>
        </w:rPr>
        <w:t>VIDEO MATERIAL</w:t>
      </w:r>
    </w:p>
    <w:p w14:paraId="57804916" w14:textId="7EB66FD0" w:rsidR="001113D3" w:rsidRPr="009024F5" w:rsidRDefault="007A1F02" w:rsidP="008273C8">
      <w:pPr>
        <w:rPr>
          <w:rFonts w:ascii="Roboto" w:hAnsi="Roboto"/>
        </w:rPr>
      </w:pPr>
      <w:r w:rsidRPr="009024F5">
        <w:rPr>
          <w:rFonts w:ascii="Roboto" w:hAnsi="Roboto"/>
        </w:rPr>
        <w:t xml:space="preserve">Please share 1 link of film footage. This could be of the project you are applying with or </w:t>
      </w:r>
      <w:r w:rsidR="00F42DE9" w:rsidRPr="009024F5">
        <w:rPr>
          <w:rFonts w:ascii="Roboto" w:hAnsi="Roboto"/>
        </w:rPr>
        <w:t>showreel</w:t>
      </w:r>
      <w:r w:rsidRPr="009024F5">
        <w:rPr>
          <w:rFonts w:ascii="Roboto" w:hAnsi="Roboto"/>
        </w:rPr>
        <w:t xml:space="preserve"> type material that represents your </w:t>
      </w:r>
      <w:proofErr w:type="gramStart"/>
      <w:r w:rsidRPr="009024F5">
        <w:rPr>
          <w:rFonts w:ascii="Roboto" w:hAnsi="Roboto"/>
        </w:rPr>
        <w:t>practice</w:t>
      </w:r>
      <w:proofErr w:type="gramEnd"/>
    </w:p>
    <w:p w14:paraId="1CC3C652" w14:textId="1D9BFA41" w:rsidR="007A1F02" w:rsidRPr="009024F5" w:rsidRDefault="007A1F02" w:rsidP="008273C8">
      <w:pPr>
        <w:rPr>
          <w:rFonts w:ascii="Roboto" w:hAnsi="Roboto"/>
        </w:rPr>
      </w:pPr>
    </w:p>
    <w:p w14:paraId="66B09C7B" w14:textId="206FFF04" w:rsidR="007A1F02" w:rsidRPr="009024F5" w:rsidRDefault="007A1F02" w:rsidP="008273C8">
      <w:pPr>
        <w:rPr>
          <w:rFonts w:ascii="Roboto" w:hAnsi="Roboto"/>
        </w:rPr>
      </w:pPr>
    </w:p>
    <w:p w14:paraId="0396F840" w14:textId="37EC86C8" w:rsidR="007A1F02" w:rsidRPr="009024F5" w:rsidRDefault="007A1F02" w:rsidP="008273C8">
      <w:pPr>
        <w:rPr>
          <w:rFonts w:ascii="Roboto" w:hAnsi="Roboto"/>
        </w:rPr>
      </w:pPr>
      <w:r w:rsidRPr="009024F5">
        <w:rPr>
          <w:rFonts w:ascii="Roboto" w:hAnsi="Roboto"/>
        </w:rPr>
        <w:t>If your video link is longer than 5mins, please state here which 5mins of the link the panel should watch (</w:t>
      </w:r>
      <w:proofErr w:type="gramStart"/>
      <w:r w:rsidRPr="009024F5">
        <w:rPr>
          <w:rFonts w:ascii="Roboto" w:hAnsi="Roboto"/>
        </w:rPr>
        <w:t>i.e.</w:t>
      </w:r>
      <w:proofErr w:type="gramEnd"/>
      <w:r w:rsidRPr="009024F5">
        <w:rPr>
          <w:rFonts w:ascii="Roboto" w:hAnsi="Roboto"/>
        </w:rPr>
        <w:t xml:space="preserve"> 5:50-10:50)</w:t>
      </w:r>
      <w:r w:rsidR="00F42DE9">
        <w:rPr>
          <w:rFonts w:ascii="Roboto" w:hAnsi="Roboto"/>
        </w:rPr>
        <w:t>.</w:t>
      </w:r>
    </w:p>
    <w:sectPr w:rsidR="007A1F02" w:rsidRPr="009024F5" w:rsidSect="00B61881">
      <w:headerReference w:type="default" r:id="rId10"/>
      <w:pgSz w:w="11906" w:h="16838"/>
      <w:pgMar w:top="1361"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27B82" w14:textId="77777777" w:rsidR="006F2009" w:rsidRDefault="006F2009" w:rsidP="008273C8">
      <w:r>
        <w:separator/>
      </w:r>
    </w:p>
  </w:endnote>
  <w:endnote w:type="continuationSeparator" w:id="0">
    <w:p w14:paraId="5316FE64" w14:textId="77777777" w:rsidR="006F2009" w:rsidRDefault="006F2009" w:rsidP="008273C8">
      <w:r>
        <w:continuationSeparator/>
      </w:r>
    </w:p>
  </w:endnote>
  <w:endnote w:type="continuationNotice" w:id="1">
    <w:p w14:paraId="50E03443" w14:textId="77777777" w:rsidR="006F2009" w:rsidRDefault="006F20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panose1 w:val="02000000000000000000"/>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B5274" w14:textId="77777777" w:rsidR="006F2009" w:rsidRDefault="006F2009" w:rsidP="008273C8">
      <w:r>
        <w:separator/>
      </w:r>
    </w:p>
  </w:footnote>
  <w:footnote w:type="continuationSeparator" w:id="0">
    <w:p w14:paraId="5DCBF63A" w14:textId="77777777" w:rsidR="006F2009" w:rsidRDefault="006F2009" w:rsidP="008273C8">
      <w:r>
        <w:continuationSeparator/>
      </w:r>
    </w:p>
  </w:footnote>
  <w:footnote w:type="continuationNotice" w:id="1">
    <w:p w14:paraId="6B8B3E6C" w14:textId="77777777" w:rsidR="006F2009" w:rsidRDefault="006F20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187A7" w14:textId="117055AE" w:rsidR="008273C8" w:rsidRDefault="007A1F02" w:rsidP="008273C8">
    <w:pPr>
      <w:pStyle w:val="Header"/>
      <w:jc w:val="both"/>
    </w:pPr>
    <w:r>
      <w:rPr>
        <w:noProof/>
      </w:rPr>
      <w:drawing>
        <wp:inline distT="0" distB="0" distL="0" distR="0" wp14:anchorId="2FF1AA9C" wp14:editId="7280B07A">
          <wp:extent cx="3703320" cy="903960"/>
          <wp:effectExtent l="0" t="0" r="0" b="0"/>
          <wp:docPr id="1" name="Picture 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32087" cy="9109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856CA"/>
    <w:multiLevelType w:val="hybridMultilevel"/>
    <w:tmpl w:val="9FECC0F8"/>
    <w:lvl w:ilvl="0" w:tplc="9E3C03DA">
      <w:start w:val="1"/>
      <w:numFmt w:val="decimal"/>
      <w:lvlText w:val="%1."/>
      <w:lvlJc w:val="left"/>
      <w:pPr>
        <w:ind w:left="720" w:hanging="360"/>
      </w:pPr>
      <w:rPr>
        <w:rFonts w:ascii="Roboto" w:hAnsi="Roboto" w:hint="default"/>
      </w:rPr>
    </w:lvl>
    <w:lvl w:ilvl="1" w:tplc="2802382C">
      <w:start w:val="1"/>
      <w:numFmt w:val="lowerLetter"/>
      <w:lvlText w:val="%2."/>
      <w:lvlJc w:val="left"/>
      <w:pPr>
        <w:ind w:left="1440" w:hanging="360"/>
      </w:pPr>
    </w:lvl>
    <w:lvl w:ilvl="2" w:tplc="51629038">
      <w:start w:val="1"/>
      <w:numFmt w:val="lowerRoman"/>
      <w:lvlText w:val="%3."/>
      <w:lvlJc w:val="right"/>
      <w:pPr>
        <w:ind w:left="2160" w:hanging="180"/>
      </w:pPr>
    </w:lvl>
    <w:lvl w:ilvl="3" w:tplc="24FAE236">
      <w:start w:val="1"/>
      <w:numFmt w:val="decimal"/>
      <w:lvlText w:val="%4."/>
      <w:lvlJc w:val="left"/>
      <w:pPr>
        <w:ind w:left="2880" w:hanging="360"/>
      </w:pPr>
    </w:lvl>
    <w:lvl w:ilvl="4" w:tplc="D77E8028">
      <w:start w:val="1"/>
      <w:numFmt w:val="lowerLetter"/>
      <w:lvlText w:val="%5."/>
      <w:lvlJc w:val="left"/>
      <w:pPr>
        <w:ind w:left="3600" w:hanging="360"/>
      </w:pPr>
    </w:lvl>
    <w:lvl w:ilvl="5" w:tplc="DF9021EE">
      <w:start w:val="1"/>
      <w:numFmt w:val="lowerRoman"/>
      <w:lvlText w:val="%6."/>
      <w:lvlJc w:val="right"/>
      <w:pPr>
        <w:ind w:left="4320" w:hanging="180"/>
      </w:pPr>
    </w:lvl>
    <w:lvl w:ilvl="6" w:tplc="201ADC16">
      <w:start w:val="1"/>
      <w:numFmt w:val="decimal"/>
      <w:lvlText w:val="%7."/>
      <w:lvlJc w:val="left"/>
      <w:pPr>
        <w:ind w:left="5040" w:hanging="360"/>
      </w:pPr>
    </w:lvl>
    <w:lvl w:ilvl="7" w:tplc="E73224FC">
      <w:start w:val="1"/>
      <w:numFmt w:val="lowerLetter"/>
      <w:lvlText w:val="%8."/>
      <w:lvlJc w:val="left"/>
      <w:pPr>
        <w:ind w:left="5760" w:hanging="360"/>
      </w:pPr>
    </w:lvl>
    <w:lvl w:ilvl="8" w:tplc="437AFD08">
      <w:start w:val="1"/>
      <w:numFmt w:val="lowerRoman"/>
      <w:lvlText w:val="%9."/>
      <w:lvlJc w:val="right"/>
      <w:pPr>
        <w:ind w:left="6480" w:hanging="180"/>
      </w:pPr>
    </w:lvl>
  </w:abstractNum>
  <w:abstractNum w:abstractNumId="1" w15:restartNumberingAfterBreak="0">
    <w:nsid w:val="4BF54BE3"/>
    <w:multiLevelType w:val="hybridMultilevel"/>
    <w:tmpl w:val="5BBCBE80"/>
    <w:lvl w:ilvl="0" w:tplc="DD0804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15E0284"/>
    <w:multiLevelType w:val="hybridMultilevel"/>
    <w:tmpl w:val="16C86152"/>
    <w:lvl w:ilvl="0" w:tplc="33A465D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62694877">
    <w:abstractNumId w:val="0"/>
  </w:num>
  <w:num w:numId="2" w16cid:durableId="629827987">
    <w:abstractNumId w:val="1"/>
  </w:num>
  <w:num w:numId="3" w16cid:durableId="4782337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zA1tjAxMjY3sDRW0lEKTi0uzszPAykwrAUAmuCouSwAAAA="/>
  </w:docVars>
  <w:rsids>
    <w:rsidRoot w:val="00DA6D84"/>
    <w:rsid w:val="000200FE"/>
    <w:rsid w:val="00060C67"/>
    <w:rsid w:val="000A5FA3"/>
    <w:rsid w:val="000E758E"/>
    <w:rsid w:val="001113D3"/>
    <w:rsid w:val="001B0C8E"/>
    <w:rsid w:val="00274914"/>
    <w:rsid w:val="002A6C9C"/>
    <w:rsid w:val="003145ED"/>
    <w:rsid w:val="003C09FE"/>
    <w:rsid w:val="003D4525"/>
    <w:rsid w:val="00465A56"/>
    <w:rsid w:val="00480F87"/>
    <w:rsid w:val="00494B2B"/>
    <w:rsid w:val="005C56CE"/>
    <w:rsid w:val="00632170"/>
    <w:rsid w:val="006A140E"/>
    <w:rsid w:val="006F0B15"/>
    <w:rsid w:val="006F2009"/>
    <w:rsid w:val="007A1F02"/>
    <w:rsid w:val="007A4FBC"/>
    <w:rsid w:val="00816414"/>
    <w:rsid w:val="008273C8"/>
    <w:rsid w:val="00860D24"/>
    <w:rsid w:val="008C70C1"/>
    <w:rsid w:val="008E440C"/>
    <w:rsid w:val="009024F5"/>
    <w:rsid w:val="00977B77"/>
    <w:rsid w:val="009A6970"/>
    <w:rsid w:val="009C6543"/>
    <w:rsid w:val="00AC34F4"/>
    <w:rsid w:val="00B1047B"/>
    <w:rsid w:val="00B12504"/>
    <w:rsid w:val="00B61881"/>
    <w:rsid w:val="00B75FF9"/>
    <w:rsid w:val="00CD5519"/>
    <w:rsid w:val="00CE2CF2"/>
    <w:rsid w:val="00D70962"/>
    <w:rsid w:val="00DA6D84"/>
    <w:rsid w:val="00DE25BD"/>
    <w:rsid w:val="00E16844"/>
    <w:rsid w:val="00F10084"/>
    <w:rsid w:val="00F42DE9"/>
    <w:rsid w:val="00F55786"/>
    <w:rsid w:val="35606C14"/>
    <w:rsid w:val="36DEA9F6"/>
    <w:rsid w:val="6F84E6ED"/>
    <w:rsid w:val="7D245B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60E9C"/>
  <w15:chartTrackingRefBased/>
  <w15:docId w15:val="{9FDB3506-7A02-447F-9F6C-91C1B7401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FF9"/>
    <w:pPr>
      <w:ind w:left="720"/>
      <w:contextualSpacing/>
    </w:pPr>
  </w:style>
  <w:style w:type="paragraph" w:styleId="Header">
    <w:name w:val="header"/>
    <w:basedOn w:val="Normal"/>
    <w:link w:val="HeaderChar"/>
    <w:uiPriority w:val="99"/>
    <w:unhideWhenUsed/>
    <w:rsid w:val="008273C8"/>
    <w:pPr>
      <w:tabs>
        <w:tab w:val="center" w:pos="4513"/>
        <w:tab w:val="right" w:pos="9026"/>
      </w:tabs>
    </w:pPr>
  </w:style>
  <w:style w:type="character" w:customStyle="1" w:styleId="HeaderChar">
    <w:name w:val="Header Char"/>
    <w:basedOn w:val="DefaultParagraphFont"/>
    <w:link w:val="Header"/>
    <w:uiPriority w:val="99"/>
    <w:rsid w:val="008273C8"/>
  </w:style>
  <w:style w:type="paragraph" w:styleId="Footer">
    <w:name w:val="footer"/>
    <w:basedOn w:val="Normal"/>
    <w:link w:val="FooterChar"/>
    <w:uiPriority w:val="99"/>
    <w:unhideWhenUsed/>
    <w:rsid w:val="008273C8"/>
    <w:pPr>
      <w:tabs>
        <w:tab w:val="center" w:pos="4513"/>
        <w:tab w:val="right" w:pos="9026"/>
      </w:tabs>
    </w:pPr>
  </w:style>
  <w:style w:type="character" w:customStyle="1" w:styleId="FooterChar">
    <w:name w:val="Footer Char"/>
    <w:basedOn w:val="DefaultParagraphFont"/>
    <w:link w:val="Footer"/>
    <w:uiPriority w:val="99"/>
    <w:rsid w:val="008273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D10486EC90324A9899D6FC3BC7EA10" ma:contentTypeVersion="17" ma:contentTypeDescription="Create a new document." ma:contentTypeScope="" ma:versionID="105ecc3fbb53b0e4c8fa6ae218609043">
  <xsd:schema xmlns:xsd="http://www.w3.org/2001/XMLSchema" xmlns:xs="http://www.w3.org/2001/XMLSchema" xmlns:p="http://schemas.microsoft.com/office/2006/metadata/properties" xmlns:ns2="95e52b38-b55a-44cf-a221-7db8b280bed7" xmlns:ns3="b962767c-ca24-46c8-b287-91c8722ec1b9" targetNamespace="http://schemas.microsoft.com/office/2006/metadata/properties" ma:root="true" ma:fieldsID="48f6c466851b354930262f2454ec9bd7" ns2:_="" ns3:_="">
    <xsd:import namespace="95e52b38-b55a-44cf-a221-7db8b280bed7"/>
    <xsd:import namespace="b962767c-ca24-46c8-b287-91c8722ec1b9"/>
    <xsd:element name="properties">
      <xsd:complexType>
        <xsd:sequence>
          <xsd:element name="documentManagement">
            <xsd:complexType>
              <xsd:all>
                <xsd:element ref="ns2:CloudMigratorOriginId" minOccurs="0"/>
                <xsd:element ref="ns2:FileHash" minOccurs="0"/>
                <xsd:element ref="ns2:CloudMigratorVersion" minOccurs="0"/>
                <xsd:element ref="ns2:UniqueSourceRef" minOccurs="0"/>
                <xsd:element ref="ns3:SharedWithUsers" minOccurs="0"/>
                <xsd:element ref="ns3:SharedWithDetails" minOccurs="0"/>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52b38-b55a-44cf-a221-7db8b280bed7" elementFormDefault="qualified">
    <xsd:import namespace="http://schemas.microsoft.com/office/2006/documentManagement/types"/>
    <xsd:import namespace="http://schemas.microsoft.com/office/infopath/2007/PartnerControls"/>
    <xsd:element name="CloudMigratorOriginId" ma:index="8" nillable="true" ma:displayName="CloudMigratorOriginId" ma:internalName="CloudMigratorOriginId">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CloudMigratorVersion" ma:index="10" nillable="true" ma:displayName="CloudMigratorVersion" ma:internalName="CloudMigratorVersion">
      <xsd:simpleType>
        <xsd:restriction base="dms:Note">
          <xsd:maxLength value="255"/>
        </xsd:restriction>
      </xsd:simpleType>
    </xsd:element>
    <xsd:element name="UniqueSourceRef" ma:index="11" nillable="true" ma:displayName="UniqueSourceRef" ma:internalName="UniqueSourceRef">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8c66803-e3d5-4bb0-ab34-55d7fce318dd"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62767c-ca24-46c8-b287-91c8722ec1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cc158b5-a8be-4904-9afe-262f4ac607a5}" ma:internalName="TaxCatchAll" ma:showField="CatchAllData" ma:web="b962767c-ca24-46c8-b287-91c8722ec1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UniqueSourceRef xmlns="95e52b38-b55a-44cf-a221-7db8b280bed7" xsi:nil="true"/>
    <FileHash xmlns="95e52b38-b55a-44cf-a221-7db8b280bed7" xsi:nil="true"/>
    <TaxCatchAll xmlns="b962767c-ca24-46c8-b287-91c8722ec1b9" xsi:nil="true"/>
    <CloudMigratorOriginId xmlns="95e52b38-b55a-44cf-a221-7db8b280bed7" xsi:nil="true"/>
    <CloudMigratorVersion xmlns="95e52b38-b55a-44cf-a221-7db8b280bed7" xsi:nil="true"/>
    <lcf76f155ced4ddcb4097134ff3c332f xmlns="95e52b38-b55a-44cf-a221-7db8b280be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D55438C-4B52-4D50-A0AB-B5AAF1A5CC31}">
  <ds:schemaRefs>
    <ds:schemaRef ds:uri="http://schemas.microsoft.com/sharepoint/v3/contenttype/forms"/>
  </ds:schemaRefs>
</ds:datastoreItem>
</file>

<file path=customXml/itemProps2.xml><?xml version="1.0" encoding="utf-8"?>
<ds:datastoreItem xmlns:ds="http://schemas.openxmlformats.org/officeDocument/2006/customXml" ds:itemID="{4B1E93E6-AAC4-433C-9CD9-9EB326228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52b38-b55a-44cf-a221-7db8b280bed7"/>
    <ds:schemaRef ds:uri="b962767c-ca24-46c8-b287-91c8722ec1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B51F1A-6B93-4A11-8557-4CBDD36B0C7D}">
  <ds:schemaRefs>
    <ds:schemaRef ds:uri="http://schemas.microsoft.com/office/2006/metadata/properties"/>
    <ds:schemaRef ds:uri="http://schemas.microsoft.com/office/infopath/2007/PartnerControls"/>
    <ds:schemaRef ds:uri="95e52b38-b55a-44cf-a221-7db8b280bed7"/>
    <ds:schemaRef ds:uri="b962767c-ca24-46c8-b287-91c8722ec1b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5</Words>
  <Characters>1173</Characters>
  <Application>Microsoft Office Word</Application>
  <DocSecurity>0</DocSecurity>
  <Lines>9</Lines>
  <Paragraphs>2</Paragraphs>
  <ScaleCrop>false</ScaleCrop>
  <Company/>
  <LinksUpToDate>false</LinksUpToDate>
  <CharactersWithSpaces>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Hendley</dc:creator>
  <cp:keywords/>
  <dc:description/>
  <cp:lastModifiedBy>Ruthba Choudhury</cp:lastModifiedBy>
  <cp:revision>8</cp:revision>
  <dcterms:created xsi:type="dcterms:W3CDTF">2023-04-05T09:30:00Z</dcterms:created>
  <dcterms:modified xsi:type="dcterms:W3CDTF">2023-04-1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3233e35aaec6967468fcb0c5b1335de044b513062e6fd98b9d03dd2d1b00a</vt:lpwstr>
  </property>
  <property fmtid="{D5CDD505-2E9C-101B-9397-08002B2CF9AE}" pid="3" name="ContentTypeId">
    <vt:lpwstr>0x010100D8D10486EC90324A9899D6FC3BC7EA10</vt:lpwstr>
  </property>
  <property fmtid="{D5CDD505-2E9C-101B-9397-08002B2CF9AE}" pid="4" name="MediaServiceImageTags">
    <vt:lpwstr/>
  </property>
</Properties>
</file>